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A2F5F" w14:textId="77777777" w:rsidR="00DA4555" w:rsidRDefault="00DA4555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</w:p>
    <w:p w14:paraId="756EE2D9" w14:textId="7A2AC951" w:rsidR="004615A5" w:rsidRPr="00186B5D" w:rsidRDefault="004615A5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</w:rPr>
        <w:t xml:space="preserve">Farmington River Regional School District </w:t>
      </w:r>
    </w:p>
    <w:p w14:paraId="3A0196A5" w14:textId="4B2BFA36" w:rsidR="004615A5" w:rsidRDefault="004615A5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</w:rPr>
        <w:t xml:space="preserve">Farmington River Elementary School </w:t>
      </w:r>
    </w:p>
    <w:p w14:paraId="712ABF1C" w14:textId="4ADB4920" w:rsidR="00CD1277" w:rsidRPr="00186B5D" w:rsidRDefault="00CD1277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CD1277">
        <w:rPr>
          <w:rFonts w:cstheme="minorHAnsi"/>
          <w:b/>
          <w:bCs/>
          <w:sz w:val="32"/>
          <w:szCs w:val="32"/>
        </w:rPr>
        <w:t>555 North Main Road, Otis, MA 01253</w:t>
      </w:r>
    </w:p>
    <w:p w14:paraId="69FCFC80" w14:textId="3C836689" w:rsidR="004615A5" w:rsidRPr="00186B5D" w:rsidRDefault="007A718E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C65614">
        <w:rPr>
          <w:rFonts w:cstheme="minorHAnsi"/>
          <w:b/>
          <w:bCs/>
          <w:sz w:val="32"/>
          <w:szCs w:val="32"/>
        </w:rPr>
        <w:t xml:space="preserve">Meeting </w:t>
      </w:r>
      <w:r w:rsidR="004615A5" w:rsidRPr="00C65614">
        <w:rPr>
          <w:rFonts w:cstheme="minorHAnsi"/>
          <w:b/>
          <w:bCs/>
          <w:sz w:val="32"/>
          <w:szCs w:val="32"/>
        </w:rPr>
        <w:t>Agenda #4</w:t>
      </w:r>
      <w:r w:rsidRPr="00C65614">
        <w:rPr>
          <w:rFonts w:cstheme="minorHAnsi"/>
          <w:b/>
          <w:bCs/>
          <w:sz w:val="32"/>
          <w:szCs w:val="32"/>
        </w:rPr>
        <w:t>2</w:t>
      </w:r>
      <w:r w:rsidR="00C65614">
        <w:rPr>
          <w:rFonts w:cstheme="minorHAnsi"/>
          <w:b/>
          <w:bCs/>
          <w:sz w:val="32"/>
          <w:szCs w:val="32"/>
        </w:rPr>
        <w:t>2</w:t>
      </w:r>
    </w:p>
    <w:p w14:paraId="7D31DAEB" w14:textId="0DBDF35A" w:rsidR="004615A5" w:rsidRPr="00186B5D" w:rsidRDefault="004615A5" w:rsidP="000336A7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</w:rPr>
        <w:t xml:space="preserve"> </w:t>
      </w:r>
      <w:r w:rsidR="00C65614">
        <w:rPr>
          <w:rFonts w:cstheme="minorHAnsi"/>
          <w:b/>
          <w:bCs/>
          <w:sz w:val="32"/>
          <w:szCs w:val="32"/>
        </w:rPr>
        <w:t>Friday</w:t>
      </w:r>
      <w:r w:rsidR="00CD1277">
        <w:rPr>
          <w:rFonts w:cstheme="minorHAnsi"/>
          <w:b/>
          <w:bCs/>
          <w:sz w:val="32"/>
          <w:szCs w:val="32"/>
        </w:rPr>
        <w:t>,</w:t>
      </w:r>
      <w:r w:rsidRPr="00186B5D">
        <w:rPr>
          <w:rFonts w:cstheme="minorHAnsi"/>
          <w:b/>
          <w:bCs/>
          <w:sz w:val="32"/>
          <w:szCs w:val="32"/>
        </w:rPr>
        <w:t xml:space="preserve"> </w:t>
      </w:r>
      <w:r w:rsidR="00C65614">
        <w:rPr>
          <w:rFonts w:cstheme="minorHAnsi"/>
          <w:b/>
          <w:bCs/>
          <w:sz w:val="32"/>
          <w:szCs w:val="32"/>
        </w:rPr>
        <w:t>September 2</w:t>
      </w:r>
      <w:r w:rsidRPr="00186B5D">
        <w:rPr>
          <w:rFonts w:cstheme="minorHAnsi"/>
          <w:b/>
          <w:bCs/>
          <w:sz w:val="32"/>
          <w:szCs w:val="32"/>
        </w:rPr>
        <w:t xml:space="preserve">, 2022, </w:t>
      </w:r>
      <w:r w:rsidR="00C94C14">
        <w:rPr>
          <w:rFonts w:cstheme="minorHAnsi"/>
          <w:b/>
          <w:bCs/>
          <w:sz w:val="32"/>
          <w:szCs w:val="32"/>
        </w:rPr>
        <w:t>7:00 PM</w:t>
      </w:r>
      <w:r w:rsidR="00CD1277">
        <w:rPr>
          <w:rFonts w:cstheme="minorHAnsi"/>
          <w:b/>
          <w:bCs/>
          <w:sz w:val="32"/>
          <w:szCs w:val="32"/>
        </w:rPr>
        <w:t>,</w:t>
      </w:r>
      <w:r w:rsidRPr="00186B5D">
        <w:rPr>
          <w:rFonts w:cstheme="minorHAnsi"/>
          <w:b/>
          <w:bCs/>
          <w:sz w:val="32"/>
          <w:szCs w:val="32"/>
        </w:rPr>
        <w:t xml:space="preserve"> </w:t>
      </w:r>
      <w:r w:rsidR="00CD1277">
        <w:rPr>
          <w:rFonts w:cstheme="minorHAnsi"/>
          <w:b/>
          <w:bCs/>
          <w:sz w:val="32"/>
          <w:szCs w:val="32"/>
        </w:rPr>
        <w:t>Via Zoom</w:t>
      </w:r>
    </w:p>
    <w:p w14:paraId="35E1F8DC" w14:textId="1118A97D" w:rsidR="004615A5" w:rsidRDefault="00CD1277" w:rsidP="00DA455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Agenda</w:t>
      </w:r>
    </w:p>
    <w:p w14:paraId="208FE45C" w14:textId="77777777" w:rsidR="00D1379D" w:rsidRDefault="00D1379D" w:rsidP="00D1379D">
      <w:pPr>
        <w:pStyle w:val="NoSpacing"/>
        <w:rPr>
          <w:rFonts w:cstheme="minorHAnsi"/>
          <w:b/>
          <w:bCs/>
          <w:sz w:val="32"/>
          <w:szCs w:val="32"/>
        </w:rPr>
      </w:pPr>
    </w:p>
    <w:p w14:paraId="2DDFD4CD" w14:textId="77777777" w:rsidR="007320E0" w:rsidRDefault="00D518D0" w:rsidP="007320E0">
      <w:pPr>
        <w:pStyle w:val="NoSpacing"/>
        <w:numPr>
          <w:ilvl w:val="0"/>
          <w:numId w:val="11"/>
        </w:numPr>
        <w:rPr>
          <w:rFonts w:cstheme="minorHAnsi"/>
          <w:b/>
          <w:bCs/>
          <w:sz w:val="32"/>
          <w:szCs w:val="32"/>
        </w:rPr>
      </w:pPr>
      <w:r w:rsidRPr="00D1379D">
        <w:rPr>
          <w:rFonts w:cstheme="minorHAnsi"/>
          <w:b/>
          <w:bCs/>
          <w:sz w:val="32"/>
          <w:szCs w:val="32"/>
        </w:rPr>
        <w:t>Call to Order</w:t>
      </w:r>
    </w:p>
    <w:p w14:paraId="6B7C4D8B" w14:textId="31DE92AB" w:rsidR="00FD24AB" w:rsidRDefault="00D518D0" w:rsidP="00FD24AB">
      <w:pPr>
        <w:pStyle w:val="NoSpacing"/>
        <w:numPr>
          <w:ilvl w:val="1"/>
          <w:numId w:val="11"/>
        </w:numPr>
        <w:rPr>
          <w:rFonts w:cstheme="minorHAnsi"/>
          <w:b/>
          <w:bCs/>
          <w:sz w:val="32"/>
          <w:szCs w:val="32"/>
        </w:rPr>
      </w:pPr>
      <w:r w:rsidRPr="007320E0">
        <w:rPr>
          <w:rFonts w:cstheme="minorHAnsi"/>
          <w:b/>
          <w:bCs/>
          <w:sz w:val="32"/>
          <w:szCs w:val="32"/>
        </w:rPr>
        <w:t>Roll call; verify quorum</w:t>
      </w:r>
    </w:p>
    <w:p w14:paraId="49CF6E1E" w14:textId="77777777" w:rsidR="0022020C" w:rsidRDefault="0022020C" w:rsidP="0022020C">
      <w:pPr>
        <w:pStyle w:val="NoSpacing"/>
        <w:ind w:left="360"/>
        <w:rPr>
          <w:rFonts w:cstheme="minorHAnsi"/>
          <w:b/>
          <w:bCs/>
          <w:sz w:val="32"/>
          <w:szCs w:val="32"/>
        </w:rPr>
      </w:pPr>
    </w:p>
    <w:p w14:paraId="42AD817D" w14:textId="039D6F9C" w:rsidR="0022020C" w:rsidRDefault="0022020C" w:rsidP="0022020C">
      <w:pPr>
        <w:pStyle w:val="NoSpacing"/>
        <w:numPr>
          <w:ilvl w:val="0"/>
          <w:numId w:val="11"/>
        </w:numPr>
        <w:rPr>
          <w:rFonts w:cstheme="minorHAnsi"/>
          <w:b/>
          <w:bCs/>
          <w:sz w:val="32"/>
          <w:szCs w:val="32"/>
        </w:rPr>
      </w:pPr>
      <w:r w:rsidRPr="0022020C">
        <w:rPr>
          <w:rFonts w:cstheme="minorHAnsi"/>
          <w:b/>
          <w:bCs/>
          <w:sz w:val="32"/>
          <w:szCs w:val="32"/>
        </w:rPr>
        <w:t>Community participation: Three minutes per person to speak their concern</w:t>
      </w:r>
    </w:p>
    <w:p w14:paraId="010220FA" w14:textId="77777777" w:rsidR="00FD24AB" w:rsidRDefault="00FD24AB" w:rsidP="00FD24AB">
      <w:pPr>
        <w:pStyle w:val="NoSpacing"/>
        <w:ind w:left="360"/>
        <w:rPr>
          <w:rFonts w:cstheme="minorHAnsi"/>
          <w:b/>
          <w:bCs/>
          <w:sz w:val="32"/>
          <w:szCs w:val="32"/>
        </w:rPr>
      </w:pPr>
    </w:p>
    <w:p w14:paraId="7D368C7A" w14:textId="20767A7E" w:rsidR="00FD24AB" w:rsidRDefault="00FD24AB" w:rsidP="00FD24AB">
      <w:pPr>
        <w:pStyle w:val="NoSpacing"/>
        <w:numPr>
          <w:ilvl w:val="0"/>
          <w:numId w:val="11"/>
        </w:numPr>
        <w:rPr>
          <w:rFonts w:cstheme="minorHAnsi"/>
          <w:b/>
          <w:bCs/>
          <w:sz w:val="32"/>
          <w:szCs w:val="32"/>
        </w:rPr>
      </w:pPr>
      <w:r w:rsidRPr="00FD24AB">
        <w:rPr>
          <w:rFonts w:cstheme="minorHAnsi"/>
          <w:b/>
          <w:bCs/>
          <w:sz w:val="32"/>
          <w:szCs w:val="32"/>
        </w:rPr>
        <w:t>Discuss</w:t>
      </w:r>
      <w:r w:rsidR="007B60C7">
        <w:rPr>
          <w:rFonts w:cstheme="minorHAnsi"/>
          <w:b/>
          <w:bCs/>
          <w:sz w:val="32"/>
          <w:szCs w:val="32"/>
        </w:rPr>
        <w:t>ion and vote on</w:t>
      </w:r>
      <w:r w:rsidRPr="00FD24AB">
        <w:rPr>
          <w:rFonts w:cstheme="minorHAnsi"/>
          <w:b/>
          <w:bCs/>
          <w:sz w:val="32"/>
          <w:szCs w:val="32"/>
        </w:rPr>
        <w:t xml:space="preserve"> </w:t>
      </w:r>
      <w:r w:rsidR="007B60C7">
        <w:rPr>
          <w:rFonts w:cstheme="minorHAnsi"/>
          <w:b/>
          <w:bCs/>
          <w:sz w:val="32"/>
          <w:szCs w:val="32"/>
        </w:rPr>
        <w:t xml:space="preserve">the </w:t>
      </w:r>
      <w:r w:rsidRPr="00FD24AB">
        <w:rPr>
          <w:rFonts w:cstheme="minorHAnsi"/>
          <w:b/>
          <w:bCs/>
          <w:sz w:val="32"/>
          <w:szCs w:val="32"/>
        </w:rPr>
        <w:t xml:space="preserve">hiring of </w:t>
      </w:r>
      <w:r w:rsidR="007B60C7">
        <w:rPr>
          <w:rFonts w:cstheme="minorHAnsi"/>
          <w:b/>
          <w:bCs/>
          <w:sz w:val="32"/>
          <w:szCs w:val="32"/>
        </w:rPr>
        <w:t xml:space="preserve">an </w:t>
      </w:r>
      <w:r w:rsidRPr="00FD24AB">
        <w:rPr>
          <w:rFonts w:cstheme="minorHAnsi"/>
          <w:b/>
          <w:bCs/>
          <w:sz w:val="32"/>
          <w:szCs w:val="32"/>
        </w:rPr>
        <w:t>Interim Superintendent and Principal</w:t>
      </w:r>
    </w:p>
    <w:p w14:paraId="3F664D30" w14:textId="77777777" w:rsidR="00FD24AB" w:rsidRPr="00FD24AB" w:rsidRDefault="00FD24AB" w:rsidP="00FD24AB">
      <w:pPr>
        <w:pStyle w:val="NoSpacing"/>
        <w:ind w:left="360"/>
        <w:rPr>
          <w:rFonts w:cstheme="minorHAnsi"/>
          <w:b/>
          <w:bCs/>
          <w:sz w:val="32"/>
          <w:szCs w:val="32"/>
        </w:rPr>
      </w:pPr>
    </w:p>
    <w:p w14:paraId="0C821D95" w14:textId="31EF2B8B" w:rsidR="006961D0" w:rsidRPr="00FD24AB" w:rsidRDefault="00D518D0" w:rsidP="00FD24AB">
      <w:pPr>
        <w:pStyle w:val="NoSpacing"/>
        <w:numPr>
          <w:ilvl w:val="0"/>
          <w:numId w:val="11"/>
        </w:numPr>
        <w:rPr>
          <w:rFonts w:cstheme="minorHAnsi"/>
          <w:b/>
          <w:bCs/>
          <w:sz w:val="32"/>
          <w:szCs w:val="32"/>
        </w:rPr>
      </w:pPr>
      <w:r w:rsidRPr="00FD24AB">
        <w:rPr>
          <w:rFonts w:cstheme="minorHAnsi"/>
          <w:b/>
          <w:bCs/>
          <w:sz w:val="32"/>
          <w:szCs w:val="32"/>
        </w:rPr>
        <w:t>Adjournment</w:t>
      </w:r>
    </w:p>
    <w:p w14:paraId="0179AE37" w14:textId="7CC8B268" w:rsidR="00CD1277" w:rsidRDefault="00CD1277" w:rsidP="006961D0"/>
    <w:p w14:paraId="5E9658A1" w14:textId="77D51DCC" w:rsidR="00CD1277" w:rsidRDefault="00AC088A" w:rsidP="006961D0">
      <w:r w:rsidRPr="00AC088A">
        <w:t>Join Zoom Meeting</w:t>
      </w:r>
      <w:r w:rsidRPr="00AC088A">
        <w:br/>
      </w:r>
      <w:hyperlink r:id="rId5" w:history="1">
        <w:r w:rsidRPr="00AC088A">
          <w:rPr>
            <w:rStyle w:val="Hyperlink"/>
          </w:rPr>
          <w:t>https://us02web.zoom.us/j/84550606941?pwd=bUprRVhpbytERy9BMFhadlM3enBTdz09</w:t>
        </w:r>
      </w:hyperlink>
      <w:r w:rsidRPr="00AC088A">
        <w:br/>
      </w:r>
      <w:r w:rsidRPr="00AC088A">
        <w:br/>
      </w:r>
      <w:proofErr w:type="spellStart"/>
      <w:r w:rsidRPr="00AC088A">
        <w:t>Meeting</w:t>
      </w:r>
      <w:proofErr w:type="spellEnd"/>
      <w:r w:rsidRPr="00AC088A">
        <w:t xml:space="preserve"> ID: 845 5060 6941</w:t>
      </w:r>
      <w:r w:rsidRPr="00AC088A">
        <w:br/>
        <w:t>Passcode: Fy86vP</w:t>
      </w:r>
      <w:r w:rsidRPr="00AC088A">
        <w:br/>
      </w:r>
      <w:r w:rsidRPr="00AC088A">
        <w:br/>
        <w:t>Dial by your location</w:t>
      </w:r>
      <w:r w:rsidRPr="00AC088A">
        <w:br/>
        <w:t>        +1 929 205 6099 US (New York)</w:t>
      </w:r>
      <w:r w:rsidRPr="00AC088A">
        <w:br/>
        <w:t>        +1 301 715 8592 US (Washington DC)</w:t>
      </w:r>
      <w:r w:rsidRPr="00AC088A">
        <w:br/>
        <w:t>        +1 309 205 3325 US</w:t>
      </w:r>
      <w:r w:rsidRPr="00AC088A">
        <w:br/>
        <w:t>        +1 312 626 6799 US (Chicago)</w:t>
      </w:r>
      <w:r w:rsidRPr="00AC088A">
        <w:br/>
        <w:t>        +1 646 931 3860 US</w:t>
      </w:r>
      <w:r w:rsidRPr="00AC088A">
        <w:br/>
        <w:t>        +1 669 444 9171 US</w:t>
      </w:r>
      <w:r w:rsidRPr="00AC088A">
        <w:br/>
        <w:t>        +1 669 900 6833 US (San Jose)</w:t>
      </w:r>
      <w:r w:rsidRPr="00AC088A">
        <w:br/>
        <w:t>        +1 719 359 4580 US</w:t>
      </w:r>
      <w:r w:rsidRPr="00AC088A">
        <w:br/>
        <w:t>        +1 253 215 8782 US (Tacoma)</w:t>
      </w:r>
      <w:r w:rsidRPr="00AC088A">
        <w:br/>
        <w:t>        +1 346 248 7799 US (Houston)</w:t>
      </w:r>
      <w:r w:rsidRPr="00AC088A">
        <w:br/>
        <w:t>        +1 386 347 5053 US</w:t>
      </w:r>
      <w:r w:rsidRPr="00AC088A">
        <w:br/>
        <w:t>        +1 564 217 2000 US</w:t>
      </w:r>
      <w:r w:rsidRPr="00AC088A">
        <w:br/>
        <w:t>Meeting ID: 845 5060 6941</w:t>
      </w:r>
      <w:r w:rsidRPr="00AC088A">
        <w:br/>
        <w:t>Passcode: 184782</w:t>
      </w:r>
      <w:r w:rsidRPr="00AC088A">
        <w:br/>
        <w:t>Find your local number: </w:t>
      </w:r>
      <w:hyperlink r:id="rId6" w:history="1">
        <w:r w:rsidRPr="00AC088A">
          <w:rPr>
            <w:rStyle w:val="Hyperlink"/>
          </w:rPr>
          <w:t>https://us02web.zoom.us/u/kdcfPdaMZL</w:t>
        </w:r>
      </w:hyperlink>
    </w:p>
    <w:sectPr w:rsidR="00CD1277" w:rsidSect="00DA4555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B06C3"/>
    <w:multiLevelType w:val="hybridMultilevel"/>
    <w:tmpl w:val="26CE24B2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23716226"/>
    <w:multiLevelType w:val="hybridMultilevel"/>
    <w:tmpl w:val="35124F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B00B6"/>
    <w:multiLevelType w:val="hybridMultilevel"/>
    <w:tmpl w:val="9E7C89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7A53BE"/>
    <w:multiLevelType w:val="hybridMultilevel"/>
    <w:tmpl w:val="E7927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75013E"/>
    <w:multiLevelType w:val="hybridMultilevel"/>
    <w:tmpl w:val="901634D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374C44"/>
    <w:multiLevelType w:val="hybridMultilevel"/>
    <w:tmpl w:val="67383E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C0B12C9"/>
    <w:multiLevelType w:val="hybridMultilevel"/>
    <w:tmpl w:val="D72092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44F7B12"/>
    <w:multiLevelType w:val="hybridMultilevel"/>
    <w:tmpl w:val="5DD2D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66653B"/>
    <w:multiLevelType w:val="hybridMultilevel"/>
    <w:tmpl w:val="AE161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7A2361"/>
    <w:multiLevelType w:val="hybridMultilevel"/>
    <w:tmpl w:val="0C16E47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3"/>
  </w:num>
  <w:num w:numId="4">
    <w:abstractNumId w:val="9"/>
  </w:num>
  <w:num w:numId="5">
    <w:abstractNumId w:val="0"/>
  </w:num>
  <w:num w:numId="6">
    <w:abstractNumId w:val="7"/>
  </w:num>
  <w:num w:numId="7">
    <w:abstractNumId w:val="1"/>
  </w:num>
  <w:num w:numId="8">
    <w:abstractNumId w:val="2"/>
  </w:num>
  <w:num w:numId="9">
    <w:abstractNumId w:val="4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7G0NDIzMTE3MTBQ0lEKTi0uzszPAykwrgUAwY7heSwAAAA="/>
  </w:docVars>
  <w:rsids>
    <w:rsidRoot w:val="004615A5"/>
    <w:rsid w:val="000336A7"/>
    <w:rsid w:val="00186B5D"/>
    <w:rsid w:val="0022020C"/>
    <w:rsid w:val="004318FE"/>
    <w:rsid w:val="004615A5"/>
    <w:rsid w:val="00503557"/>
    <w:rsid w:val="00527E81"/>
    <w:rsid w:val="006961D0"/>
    <w:rsid w:val="007320E0"/>
    <w:rsid w:val="007A718E"/>
    <w:rsid w:val="007B60C7"/>
    <w:rsid w:val="007E3F37"/>
    <w:rsid w:val="00845C42"/>
    <w:rsid w:val="00A10823"/>
    <w:rsid w:val="00A3730A"/>
    <w:rsid w:val="00A72E05"/>
    <w:rsid w:val="00AC088A"/>
    <w:rsid w:val="00C65614"/>
    <w:rsid w:val="00C94C14"/>
    <w:rsid w:val="00CD1277"/>
    <w:rsid w:val="00D1379D"/>
    <w:rsid w:val="00D518D0"/>
    <w:rsid w:val="00D93991"/>
    <w:rsid w:val="00DA4555"/>
    <w:rsid w:val="00E94FD7"/>
    <w:rsid w:val="00F74D35"/>
    <w:rsid w:val="00FC2404"/>
    <w:rsid w:val="00FD2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5D6D8"/>
  <w15:chartTrackingRefBased/>
  <w15:docId w15:val="{CAA876AE-FD0F-4FDC-BE01-D8BD6DC5A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615A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961D0"/>
    <w:pPr>
      <w:ind w:left="720"/>
      <w:contextualSpacing/>
    </w:pPr>
  </w:style>
  <w:style w:type="paragraph" w:customStyle="1" w:styleId="Default">
    <w:name w:val="Default"/>
    <w:rsid w:val="00186B5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D127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08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6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m/url?q=https://us02web.zoom.us/u/kdcfPdaMZL&amp;sa=D&amp;source=calendar&amp;ust=1662388617242102&amp;usg=AOvVaw2b8KOadYx9YsEgYnnWutRF" TargetMode="External"/><Relationship Id="rId5" Type="http://schemas.openxmlformats.org/officeDocument/2006/relationships/hyperlink" Target="https://www.google.com/url?q=https://us02web.zoom.us/j/84550606941?pwd%3DbUprRVhpbytERy9BMFhadlM3enBTdz09&amp;sa=D&amp;source=calendar&amp;ust=1662388617242102&amp;usg=AOvVaw1RfBNtDZZ2GFFgVAhc-LG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Jesner</dc:creator>
  <cp:keywords/>
  <dc:description/>
  <cp:lastModifiedBy>EJesner</cp:lastModifiedBy>
  <cp:revision>4</cp:revision>
  <cp:lastPrinted>2022-08-31T14:47:00Z</cp:lastPrinted>
  <dcterms:created xsi:type="dcterms:W3CDTF">2022-08-31T14:56:00Z</dcterms:created>
  <dcterms:modified xsi:type="dcterms:W3CDTF">2022-08-31T15:16:00Z</dcterms:modified>
</cp:coreProperties>
</file>